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AF9BCD" w14:textId="77777777" w:rsidR="00F144EA" w:rsidRDefault="00F144EA" w:rsidP="00F144EA"/>
    <w:p w14:paraId="5EF8B0E8" w14:textId="5CF7BD21" w:rsidR="00F144EA" w:rsidRDefault="00F144EA" w:rsidP="00F144EA">
      <w:pPr>
        <w:jc w:val="center"/>
        <w:rPr>
          <w:b/>
          <w:sz w:val="32"/>
        </w:rPr>
      </w:pPr>
      <w:r>
        <w:rPr>
          <w:b/>
          <w:sz w:val="32"/>
        </w:rPr>
        <w:t xml:space="preserve">Tutorial </w:t>
      </w:r>
      <w:r w:rsidR="00EE7596">
        <w:rPr>
          <w:b/>
          <w:sz w:val="32"/>
        </w:rPr>
        <w:t>9</w:t>
      </w:r>
      <w:bookmarkStart w:id="0" w:name="_GoBack"/>
      <w:bookmarkEnd w:id="0"/>
    </w:p>
    <w:p w14:paraId="05A79F48" w14:textId="1021981E" w:rsidR="00F144EA" w:rsidRDefault="004D4BBB" w:rsidP="00F144EA">
      <w:pPr>
        <w:jc w:val="center"/>
      </w:pPr>
      <w:r>
        <w:rPr>
          <w:b/>
          <w:sz w:val="32"/>
        </w:rPr>
        <w:t>Binary</w:t>
      </w:r>
      <w:r w:rsidR="00F144EA">
        <w:rPr>
          <w:b/>
          <w:sz w:val="32"/>
        </w:rPr>
        <w:t xml:space="preserve"> </w:t>
      </w:r>
      <w:r w:rsidR="00115E92">
        <w:rPr>
          <w:b/>
          <w:sz w:val="32"/>
        </w:rPr>
        <w:t xml:space="preserve">Search </w:t>
      </w:r>
      <w:r w:rsidR="00A042D8">
        <w:rPr>
          <w:b/>
          <w:sz w:val="32"/>
        </w:rPr>
        <w:t xml:space="preserve">and AVL </w:t>
      </w:r>
      <w:r w:rsidR="00F144EA">
        <w:rPr>
          <w:b/>
          <w:sz w:val="32"/>
        </w:rPr>
        <w:t xml:space="preserve">Trees </w:t>
      </w:r>
    </w:p>
    <w:p w14:paraId="0A964F52" w14:textId="77777777" w:rsidR="00F144EA" w:rsidRDefault="00F144EA" w:rsidP="00F144EA"/>
    <w:p w14:paraId="436DBF2D" w14:textId="77777777" w:rsidR="00F144EA" w:rsidRDefault="00F144EA" w:rsidP="004F1B17">
      <w:pPr>
        <w:jc w:val="both"/>
        <w:rPr>
          <w:sz w:val="22"/>
        </w:rPr>
      </w:pPr>
      <w:r>
        <w:t xml:space="preserve"> </w:t>
      </w:r>
      <w:r>
        <w:rPr>
          <w:b/>
          <w:sz w:val="22"/>
        </w:rPr>
        <w:t xml:space="preserve">Instructions </w:t>
      </w:r>
    </w:p>
    <w:p w14:paraId="644BF8A3" w14:textId="77777777" w:rsidR="00F144EA" w:rsidRDefault="00F144EA" w:rsidP="004F1B17">
      <w:pPr>
        <w:spacing w:after="15"/>
        <w:jc w:val="both"/>
        <w:rPr>
          <w:sz w:val="22"/>
        </w:rPr>
      </w:pPr>
      <w:r>
        <w:rPr>
          <w:sz w:val="22"/>
        </w:rPr>
        <w:t>1. All tutorial sheets will be posted on the Google Classroom.</w:t>
      </w:r>
    </w:p>
    <w:p w14:paraId="518E7681" w14:textId="77777777" w:rsidR="00F144EA" w:rsidRPr="00F144EA" w:rsidRDefault="00F144EA" w:rsidP="004F1B17">
      <w:pPr>
        <w:spacing w:after="15"/>
        <w:jc w:val="both"/>
        <w:rPr>
          <w:sz w:val="22"/>
        </w:rPr>
      </w:pPr>
      <w:r>
        <w:rPr>
          <w:sz w:val="22"/>
        </w:rPr>
        <w:t xml:space="preserve">2. Students are advised to submit tutorial sheets solutions in classroom. </w:t>
      </w:r>
    </w:p>
    <w:p w14:paraId="61652547" w14:textId="77777777" w:rsidR="00F144EA" w:rsidRPr="00F144EA" w:rsidRDefault="00F144EA" w:rsidP="004F1B17">
      <w:pPr>
        <w:jc w:val="both"/>
        <w:rPr>
          <w:sz w:val="22"/>
        </w:rPr>
      </w:pPr>
    </w:p>
    <w:p w14:paraId="7A5E8455" w14:textId="77777777" w:rsidR="00F144EA" w:rsidRPr="00F144EA" w:rsidRDefault="00F144EA" w:rsidP="004F1B17">
      <w:pPr>
        <w:jc w:val="both"/>
        <w:rPr>
          <w:szCs w:val="24"/>
        </w:rPr>
      </w:pPr>
    </w:p>
    <w:p w14:paraId="5C86E04A" w14:textId="77777777" w:rsidR="00A042D8" w:rsidRPr="002D54A8" w:rsidRDefault="00A042D8" w:rsidP="00A042D8">
      <w:pPr>
        <w:pStyle w:val="Default"/>
      </w:pPr>
      <w:r w:rsidRPr="002D54A8">
        <w:t>Q1. Write a program to insert the following elements into a</w:t>
      </w:r>
      <w:r>
        <w:t xml:space="preserve"> Binary</w:t>
      </w:r>
      <w:r w:rsidRPr="002D54A8">
        <w:t xml:space="preserve"> Search Tree and perform the pre-order traversal.</w:t>
      </w:r>
    </w:p>
    <w:p w14:paraId="3D576AF3" w14:textId="77777777" w:rsidR="00A042D8" w:rsidRPr="002D54A8" w:rsidRDefault="00A042D8" w:rsidP="00A042D8">
      <w:pPr>
        <w:pStyle w:val="Default"/>
        <w:jc w:val="center"/>
      </w:pPr>
      <w:r w:rsidRPr="002D54A8">
        <w:t>10, 20, 30, 25, 15, 5, 35, 45, 55, 50, 45, 40</w:t>
      </w:r>
    </w:p>
    <w:p w14:paraId="5DAEB914" w14:textId="77777777" w:rsidR="00A042D8" w:rsidRPr="002D54A8" w:rsidRDefault="00A042D8" w:rsidP="00A042D8">
      <w:pPr>
        <w:rPr>
          <w:szCs w:val="24"/>
        </w:rPr>
      </w:pPr>
    </w:p>
    <w:p w14:paraId="12FF1513" w14:textId="77777777" w:rsidR="00A042D8" w:rsidRPr="002D54A8" w:rsidRDefault="00A042D8" w:rsidP="00A042D8">
      <w:pPr>
        <w:rPr>
          <w:szCs w:val="24"/>
        </w:rPr>
      </w:pPr>
      <w:r w:rsidRPr="002D54A8">
        <w:rPr>
          <w:szCs w:val="24"/>
        </w:rPr>
        <w:t>Now delete following elements one by one</w:t>
      </w:r>
    </w:p>
    <w:p w14:paraId="5ED84774" w14:textId="77777777" w:rsidR="00A042D8" w:rsidRPr="002D54A8" w:rsidRDefault="00A042D8" w:rsidP="00A042D8">
      <w:pPr>
        <w:pStyle w:val="Default"/>
        <w:jc w:val="center"/>
      </w:pPr>
      <w:r w:rsidRPr="002D54A8">
        <w:t xml:space="preserve">    10, 20, 30, 25, 15, 5, 35</w:t>
      </w:r>
    </w:p>
    <w:p w14:paraId="2A3A06E8" w14:textId="77777777" w:rsidR="00A042D8" w:rsidRPr="002D54A8" w:rsidRDefault="00A042D8" w:rsidP="00A042D8">
      <w:pPr>
        <w:rPr>
          <w:szCs w:val="24"/>
        </w:rPr>
      </w:pPr>
    </w:p>
    <w:p w14:paraId="0F27BCFD" w14:textId="77777777" w:rsidR="00A042D8" w:rsidRPr="002D54A8" w:rsidRDefault="00A042D8" w:rsidP="00A042D8">
      <w:pPr>
        <w:rPr>
          <w:szCs w:val="24"/>
        </w:rPr>
      </w:pPr>
      <w:r w:rsidRPr="002D54A8">
        <w:rPr>
          <w:szCs w:val="24"/>
        </w:rPr>
        <w:t>Q2. Write a program to calculate the height of an AVL tree.</w:t>
      </w:r>
    </w:p>
    <w:p w14:paraId="0289ED10" w14:textId="77777777" w:rsidR="00A042D8" w:rsidRPr="002D54A8" w:rsidRDefault="00A042D8" w:rsidP="00A042D8">
      <w:pPr>
        <w:rPr>
          <w:szCs w:val="24"/>
        </w:rPr>
      </w:pPr>
      <w:r w:rsidRPr="002D54A8">
        <w:rPr>
          <w:szCs w:val="24"/>
        </w:rPr>
        <w:t>Q3. Write a program to construct an AVL tree from given sorted array.</w:t>
      </w:r>
    </w:p>
    <w:p w14:paraId="0058264E" w14:textId="77777777" w:rsidR="00A042D8" w:rsidRDefault="00A042D8" w:rsidP="00A042D8">
      <w:pPr>
        <w:rPr>
          <w:szCs w:val="24"/>
        </w:rPr>
      </w:pPr>
      <w:r w:rsidRPr="002D54A8">
        <w:rPr>
          <w:szCs w:val="24"/>
        </w:rPr>
        <w:t>Q4. Write a program to check whether a given BST is AVL or not.</w:t>
      </w:r>
    </w:p>
    <w:p w14:paraId="50C22740" w14:textId="77777777" w:rsidR="00A042D8" w:rsidRPr="002D54A8" w:rsidRDefault="00A042D8" w:rsidP="00A042D8">
      <w:pPr>
        <w:pStyle w:val="Default"/>
      </w:pPr>
      <w:r w:rsidRPr="002D54A8">
        <w:t>Q</w:t>
      </w:r>
      <w:r>
        <w:t>5</w:t>
      </w:r>
      <w:r w:rsidRPr="002D54A8">
        <w:t xml:space="preserve">. Write a program to insert the following elements into </w:t>
      </w:r>
      <w:r>
        <w:t xml:space="preserve">an AVL </w:t>
      </w:r>
      <w:r w:rsidRPr="002D54A8">
        <w:t>Tree and perform the pre-order traversal.</w:t>
      </w:r>
    </w:p>
    <w:p w14:paraId="43689378" w14:textId="77777777" w:rsidR="00A042D8" w:rsidRPr="002D54A8" w:rsidRDefault="00A042D8" w:rsidP="00A042D8">
      <w:pPr>
        <w:pStyle w:val="Default"/>
        <w:jc w:val="center"/>
      </w:pPr>
      <w:r w:rsidRPr="002D54A8">
        <w:t>10, 20, 30, 25, 15, 5, 35, 45, 55, 50, 45, 40</w:t>
      </w:r>
    </w:p>
    <w:p w14:paraId="1DEE2848" w14:textId="77777777" w:rsidR="00A042D8" w:rsidRPr="002D54A8" w:rsidRDefault="00A042D8" w:rsidP="00A042D8">
      <w:pPr>
        <w:rPr>
          <w:szCs w:val="24"/>
        </w:rPr>
      </w:pPr>
    </w:p>
    <w:p w14:paraId="548C02C9" w14:textId="77777777" w:rsidR="00A042D8" w:rsidRPr="002D54A8" w:rsidRDefault="00A042D8" w:rsidP="00A042D8">
      <w:pPr>
        <w:rPr>
          <w:szCs w:val="24"/>
        </w:rPr>
      </w:pPr>
      <w:r w:rsidRPr="002D54A8">
        <w:rPr>
          <w:szCs w:val="24"/>
        </w:rPr>
        <w:t>Now delete following elements one by one</w:t>
      </w:r>
    </w:p>
    <w:p w14:paraId="1A53AE71" w14:textId="77777777" w:rsidR="00A042D8" w:rsidRPr="002D54A8" w:rsidRDefault="00A042D8" w:rsidP="00A042D8">
      <w:pPr>
        <w:pStyle w:val="Default"/>
        <w:jc w:val="center"/>
      </w:pPr>
      <w:r w:rsidRPr="002D54A8">
        <w:t xml:space="preserve">    10, 20, 30, 25, 15, 5, 35</w:t>
      </w:r>
    </w:p>
    <w:p w14:paraId="1757DB3A" w14:textId="77777777" w:rsidR="00A042D8" w:rsidRDefault="00A042D8" w:rsidP="00A042D8">
      <w:pPr>
        <w:rPr>
          <w:szCs w:val="24"/>
        </w:rPr>
      </w:pPr>
    </w:p>
    <w:p w14:paraId="20820010" w14:textId="77777777" w:rsidR="00A042D8" w:rsidRPr="002D54A8" w:rsidRDefault="00A042D8" w:rsidP="00A042D8">
      <w:pPr>
        <w:rPr>
          <w:szCs w:val="24"/>
        </w:rPr>
      </w:pPr>
    </w:p>
    <w:p w14:paraId="08E670BF" w14:textId="006B2B4B" w:rsidR="00872099" w:rsidRDefault="00872099" w:rsidP="004F1B17">
      <w:pPr>
        <w:jc w:val="both"/>
        <w:rPr>
          <w:szCs w:val="24"/>
        </w:rPr>
      </w:pPr>
    </w:p>
    <w:p w14:paraId="7AA803CE" w14:textId="77777777" w:rsidR="00872099" w:rsidRDefault="00872099" w:rsidP="004F1B17">
      <w:pPr>
        <w:jc w:val="both"/>
        <w:rPr>
          <w:szCs w:val="24"/>
        </w:rPr>
      </w:pPr>
    </w:p>
    <w:p w14:paraId="334B2C1F" w14:textId="77777777" w:rsidR="008918C5" w:rsidRPr="008918C5" w:rsidRDefault="008918C5" w:rsidP="004F1B17">
      <w:pPr>
        <w:jc w:val="both"/>
        <w:rPr>
          <w:szCs w:val="24"/>
        </w:rPr>
      </w:pPr>
    </w:p>
    <w:p w14:paraId="348F8307" w14:textId="0610459B" w:rsidR="004D4BBB" w:rsidRPr="00F144EA" w:rsidRDefault="004D4BBB" w:rsidP="004F1B17">
      <w:pPr>
        <w:spacing w:after="15"/>
        <w:jc w:val="both"/>
        <w:rPr>
          <w:szCs w:val="24"/>
        </w:rPr>
      </w:pPr>
    </w:p>
    <w:p w14:paraId="428C9C64" w14:textId="77777777" w:rsidR="00F144EA" w:rsidRDefault="00F144EA" w:rsidP="00F144EA">
      <w:pPr>
        <w:jc w:val="both"/>
      </w:pPr>
    </w:p>
    <w:p w14:paraId="787BA8BF" w14:textId="5FC060F6" w:rsidR="00F144EA" w:rsidRDefault="00F144EA" w:rsidP="00F144EA">
      <w:pPr>
        <w:jc w:val="center"/>
      </w:pPr>
    </w:p>
    <w:p w14:paraId="65E2E4D8" w14:textId="77777777" w:rsidR="007F5507" w:rsidRDefault="007F5507"/>
    <w:sectPr w:rsidR="007F5507" w:rsidSect="007F55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EE325A"/>
    <w:multiLevelType w:val="multilevel"/>
    <w:tmpl w:val="AB4E7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0NDOxMLY0MjW2MDFU0lEKTi0uzszPAykwqQUACdEK/ywAAAA="/>
  </w:docVars>
  <w:rsids>
    <w:rsidRoot w:val="00715159"/>
    <w:rsid w:val="000E130F"/>
    <w:rsid w:val="00115E92"/>
    <w:rsid w:val="00207EA6"/>
    <w:rsid w:val="00263198"/>
    <w:rsid w:val="00284472"/>
    <w:rsid w:val="002926BB"/>
    <w:rsid w:val="002E42C8"/>
    <w:rsid w:val="00344051"/>
    <w:rsid w:val="00367068"/>
    <w:rsid w:val="003B751C"/>
    <w:rsid w:val="00417847"/>
    <w:rsid w:val="004206E5"/>
    <w:rsid w:val="004B10E4"/>
    <w:rsid w:val="004D4BBB"/>
    <w:rsid w:val="004F1B17"/>
    <w:rsid w:val="005501BA"/>
    <w:rsid w:val="0061290A"/>
    <w:rsid w:val="006328E1"/>
    <w:rsid w:val="00667305"/>
    <w:rsid w:val="006B09BD"/>
    <w:rsid w:val="00715159"/>
    <w:rsid w:val="007F5507"/>
    <w:rsid w:val="00863E5C"/>
    <w:rsid w:val="00872099"/>
    <w:rsid w:val="008918C5"/>
    <w:rsid w:val="008F32F3"/>
    <w:rsid w:val="009A5A86"/>
    <w:rsid w:val="00A042D8"/>
    <w:rsid w:val="00A561A4"/>
    <w:rsid w:val="00B01B78"/>
    <w:rsid w:val="00BA2730"/>
    <w:rsid w:val="00D15877"/>
    <w:rsid w:val="00DE7FD0"/>
    <w:rsid w:val="00E6128D"/>
    <w:rsid w:val="00E93E83"/>
    <w:rsid w:val="00EE3CA5"/>
    <w:rsid w:val="00EE7596"/>
    <w:rsid w:val="00F144EA"/>
    <w:rsid w:val="00FA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B9629"/>
  <w15:chartTrackingRefBased/>
  <w15:docId w15:val="{43540402-16B2-47FB-A574-D61E3A47C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44EA"/>
    <w:pPr>
      <w:suppressAutoHyphens/>
      <w:overflowPunct w:val="0"/>
      <w:autoSpaceDE w:val="0"/>
      <w:autoSpaceDN w:val="0"/>
      <w:adjustRightInd w:val="0"/>
      <w:spacing w:after="0" w:line="100" w:lineRule="atLeast"/>
    </w:pPr>
    <w:rPr>
      <w:rFonts w:eastAsia="Times New Roman"/>
      <w:color w:val="000000"/>
      <w:sz w:val="24"/>
      <w:szCs w:val="20"/>
      <w:lang w:val="en-IN" w:eastAsia="en-IN"/>
    </w:rPr>
  </w:style>
  <w:style w:type="paragraph" w:styleId="Heading1">
    <w:name w:val="heading 1"/>
    <w:basedOn w:val="Normal"/>
    <w:link w:val="Heading1Char"/>
    <w:uiPriority w:val="9"/>
    <w:qFormat/>
    <w:rsid w:val="004D4BBB"/>
    <w:pPr>
      <w:suppressAutoHyphens w:val="0"/>
      <w:overflowPunct/>
      <w:autoSpaceDE/>
      <w:autoSpaceDN/>
      <w:adjustRightInd/>
      <w:spacing w:before="100" w:beforeAutospacing="1" w:after="100" w:afterAutospacing="1" w:line="240" w:lineRule="auto"/>
      <w:outlineLvl w:val="0"/>
    </w:pPr>
    <w:rPr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4BBB"/>
    <w:rPr>
      <w:rFonts w:eastAsia="Times New Roman"/>
      <w:b/>
      <w:bCs/>
      <w:kern w:val="36"/>
      <w:sz w:val="48"/>
      <w:szCs w:val="48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8918C5"/>
    <w:pPr>
      <w:suppressAutoHyphens w:val="0"/>
      <w:overflowPunct/>
      <w:autoSpaceDE/>
      <w:autoSpaceDN/>
      <w:adjustRightInd/>
      <w:spacing w:before="100" w:beforeAutospacing="1" w:after="100" w:afterAutospacing="1" w:line="240" w:lineRule="auto"/>
    </w:pPr>
    <w:rPr>
      <w:color w:val="auto"/>
      <w:szCs w:val="24"/>
    </w:rPr>
  </w:style>
  <w:style w:type="paragraph" w:customStyle="1" w:styleId="Default">
    <w:name w:val="Default"/>
    <w:rsid w:val="00A042D8"/>
    <w:pPr>
      <w:autoSpaceDE w:val="0"/>
      <w:autoSpaceDN w:val="0"/>
      <w:adjustRightInd w:val="0"/>
      <w:spacing w:after="0" w:line="240" w:lineRule="auto"/>
    </w:pPr>
    <w:rPr>
      <w:rFonts w:eastAsiaTheme="minorEastAs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a.jadhav</dc:creator>
  <cp:keywords/>
  <dc:description/>
  <cp:lastModifiedBy>arpita.jadhav</cp:lastModifiedBy>
  <cp:revision>11</cp:revision>
  <dcterms:created xsi:type="dcterms:W3CDTF">2022-09-07T03:54:00Z</dcterms:created>
  <dcterms:modified xsi:type="dcterms:W3CDTF">2022-10-08T04:32:00Z</dcterms:modified>
</cp:coreProperties>
</file>